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AD645C" w:rsidRDefault="007369B3" w:rsidP="00413129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AD645C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AD645C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52428B1A" w:rsidR="00FB270A" w:rsidRPr="00AD645C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fldChar w:fldCharType="begin"/>
      </w:r>
      <w:r w:rsidR="006927F3" w:rsidRPr="00AD645C">
        <w:rPr>
          <w:rFonts w:ascii="Lato" w:eastAsia="Calibri" w:hAnsi="Lato" w:cs="Lato"/>
        </w:rPr>
        <w:instrText>HYPERLINK "https://saving-the-world-from-ai.github.io/"</w:instrText>
      </w:r>
      <w:r w:rsidRPr="00AD645C">
        <w:rPr>
          <w:rFonts w:ascii="Lato" w:eastAsia="Calibri" w:hAnsi="Lato" w:cs="Lato"/>
        </w:rPr>
      </w:r>
      <w:r w:rsidRPr="00AD645C">
        <w:rPr>
          <w:rFonts w:ascii="Lato" w:eastAsia="Calibri" w:hAnsi="Lato" w:cs="Lato"/>
        </w:rPr>
        <w:fldChar w:fldCharType="separate"/>
      </w:r>
      <w:r w:rsidR="00A350F8" w:rsidRPr="00AD645C">
        <w:rPr>
          <w:rStyle w:val="Hyperlink"/>
          <w:rFonts w:ascii="Lato" w:eastAsia="Calibri" w:hAnsi="Lato" w:cs="Lato"/>
          <w:color w:val="auto"/>
        </w:rPr>
        <w:t>Website</w:t>
      </w:r>
      <w:r w:rsidRPr="00AD645C">
        <w:rPr>
          <w:rFonts w:ascii="Lato" w:eastAsia="Calibri" w:hAnsi="Lato" w:cs="Lato"/>
        </w:rPr>
        <w:fldChar w:fldCharType="end"/>
      </w:r>
      <w:r w:rsidR="00A350F8" w:rsidRPr="00AD645C">
        <w:rPr>
          <w:rFonts w:ascii="Lato" w:eastAsia="Calibri" w:hAnsi="Lato" w:cs="Lato"/>
        </w:rPr>
        <w:t xml:space="preserve"> | </w:t>
      </w:r>
      <w:hyperlink r:id="rId7" w:history="1">
        <w:r w:rsidR="00A350F8" w:rsidRPr="00AD645C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AD645C">
        <w:rPr>
          <w:rFonts w:ascii="Lato" w:eastAsia="Calibri" w:hAnsi="Lato" w:cs="Lato"/>
        </w:rPr>
        <w:t xml:space="preserve"> </w:t>
      </w:r>
      <w:r w:rsidR="00FD2FA3" w:rsidRPr="00AD645C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AD645C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 w:rsidRPr="00AD645C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AD645C">
        <w:rPr>
          <w:rFonts w:ascii="Lato" w:eastAsia="Calibri" w:hAnsi="Lato" w:cs="Lato"/>
        </w:rPr>
        <w:t xml:space="preserve"> | 1-480-220-8939 | </w:t>
      </w:r>
      <w:r w:rsidR="00914158" w:rsidRPr="00AD645C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AD645C">
        <w:rPr>
          <w:rFonts w:ascii="Lato" w:eastAsia="Calibri" w:hAnsi="Lato" w:cs="Lato"/>
        </w:rPr>
        <w:t>U.S. Citizen</w:t>
      </w:r>
    </w:p>
    <w:p w14:paraId="6DC52984" w14:textId="250BFFAD" w:rsidR="001628FA" w:rsidRPr="00AD645C" w:rsidRDefault="001628FA" w:rsidP="009A309B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AD645C" w:rsidRDefault="00015B78" w:rsidP="00413129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Real-world experienced</w:t>
      </w:r>
      <w:r w:rsidR="005F3AE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AI</w:t>
      </w:r>
      <w:r w:rsidR="005F3AEB" w:rsidRPr="00AD645C">
        <w:rPr>
          <w:rFonts w:ascii="Lato" w:eastAsia="Calibri" w:hAnsi="Lato" w:cs="Lato"/>
        </w:rPr>
        <w:t xml:space="preserve"> engineer </w:t>
      </w:r>
      <w:r w:rsidRPr="00AD645C">
        <w:rPr>
          <w:rFonts w:ascii="Lato" w:eastAsia="Calibri" w:hAnsi="Lato" w:cs="Lato"/>
        </w:rPr>
        <w:t xml:space="preserve">who has </w:t>
      </w:r>
      <w:r w:rsidR="005F3AEB" w:rsidRPr="00AD645C">
        <w:rPr>
          <w:rFonts w:ascii="Lato" w:eastAsia="Calibri" w:hAnsi="Lato" w:cs="Lato"/>
        </w:rPr>
        <w:t>buil</w:t>
      </w:r>
      <w:r w:rsidRPr="00AD645C">
        <w:rPr>
          <w:rFonts w:ascii="Lato" w:eastAsia="Calibri" w:hAnsi="Lato" w:cs="Lato"/>
        </w:rPr>
        <w:t>t</w:t>
      </w:r>
      <w:r w:rsidR="005F3AEB" w:rsidRPr="00AD645C">
        <w:rPr>
          <w:rFonts w:ascii="Lato" w:eastAsia="Calibri" w:hAnsi="Lato" w:cs="Lato"/>
        </w:rPr>
        <w:t xml:space="preserve"> real </w:t>
      </w:r>
      <w:r w:rsidR="003E380D" w:rsidRPr="00AD645C">
        <w:rPr>
          <w:rFonts w:ascii="Lato" w:eastAsia="Calibri" w:hAnsi="Lato" w:cs="Lato"/>
        </w:rPr>
        <w:t xml:space="preserve">AI/ML </w:t>
      </w:r>
      <w:r w:rsidR="005F3AEB" w:rsidRPr="00AD645C">
        <w:rPr>
          <w:rFonts w:ascii="Lato" w:eastAsia="Calibri" w:hAnsi="Lato" w:cs="Lato"/>
        </w:rPr>
        <w:t>models and applications</w:t>
      </w:r>
      <w:r w:rsidRPr="00AD645C">
        <w:rPr>
          <w:rFonts w:ascii="Lato" w:eastAsia="Calibri" w:hAnsi="Lato" w:cs="Lato"/>
        </w:rPr>
        <w:t xml:space="preserve"> in production environments</w:t>
      </w:r>
      <w:r w:rsidR="005F3AEB" w:rsidRPr="00AD645C">
        <w:rPr>
          <w:rFonts w:ascii="Lato" w:eastAsia="Calibri" w:hAnsi="Lato" w:cs="Lato"/>
        </w:rPr>
        <w:t>.</w:t>
      </w:r>
    </w:p>
    <w:p w14:paraId="7AF59A2A" w14:textId="5AFFB1F2" w:rsidR="005904C1" w:rsidRPr="00AD645C" w:rsidRDefault="005904C1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AD645C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5DE50CAE" w:rsidR="005904C1" w:rsidRPr="00AD645C" w:rsidRDefault="0079212E" w:rsidP="00413129">
      <w:pPr>
        <w:spacing w:before="40" w:line="240" w:lineRule="auto"/>
        <w:ind w:left="0" w:firstLine="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Python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Pandas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NumPy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scikit learn</w:t>
      </w:r>
      <w:r w:rsidR="00CC1836" w:rsidRPr="00AD645C">
        <w:rPr>
          <w:rFonts w:ascii="Lato" w:eastAsia="Calibri" w:hAnsi="Lato" w:cs="Lato"/>
        </w:rPr>
        <w:t xml:space="preserve">, </w:t>
      </w:r>
      <w:r w:rsidR="00BB3B16" w:rsidRPr="00AD645C">
        <w:rPr>
          <w:rFonts w:ascii="Lato" w:eastAsia="Calibri" w:hAnsi="Lato" w:cs="Lato"/>
        </w:rPr>
        <w:t>PyTorch</w:t>
      </w:r>
      <w:r w:rsidR="00CC1836" w:rsidRPr="00AD645C">
        <w:rPr>
          <w:rFonts w:ascii="Lato" w:eastAsia="Calibri" w:hAnsi="Lato" w:cs="Lato"/>
        </w:rPr>
        <w:t xml:space="preserve">, </w:t>
      </w:r>
      <w:r w:rsidR="009730B8" w:rsidRPr="00AD645C">
        <w:rPr>
          <w:rFonts w:ascii="Lato" w:eastAsia="Calibri" w:hAnsi="Lato" w:cs="Lato"/>
        </w:rPr>
        <w:t>NLP</w:t>
      </w:r>
      <w:r w:rsidR="00CC1836" w:rsidRPr="00AD645C">
        <w:rPr>
          <w:rFonts w:ascii="Lato" w:eastAsia="Calibri" w:hAnsi="Lato" w:cs="Lato"/>
        </w:rPr>
        <w:t xml:space="preserve">, </w:t>
      </w:r>
      <w:r w:rsidR="00FE2E6A" w:rsidRPr="00AD645C">
        <w:rPr>
          <w:rFonts w:ascii="Lato" w:eastAsia="Calibri" w:hAnsi="Lato" w:cs="Lato"/>
        </w:rPr>
        <w:t>LLM</w:t>
      </w:r>
      <w:r w:rsidR="00CC1836" w:rsidRPr="00AD645C">
        <w:rPr>
          <w:rFonts w:ascii="Lato" w:eastAsia="Calibri" w:hAnsi="Lato" w:cs="Lato"/>
        </w:rPr>
        <w:t xml:space="preserve">, </w:t>
      </w:r>
      <w:r w:rsidR="001628FA" w:rsidRPr="00AD645C">
        <w:rPr>
          <w:rFonts w:ascii="Lato" w:eastAsia="Calibri" w:hAnsi="Lato" w:cs="Lato"/>
        </w:rPr>
        <w:t>Gen AI</w:t>
      </w:r>
      <w:r w:rsidR="00CC1836" w:rsidRPr="00AD645C">
        <w:rPr>
          <w:rFonts w:ascii="Lato" w:eastAsia="Calibri" w:hAnsi="Lato" w:cs="Lato"/>
        </w:rPr>
        <w:t xml:space="preserve">, </w:t>
      </w:r>
      <w:r w:rsidR="009730B8" w:rsidRPr="00AD645C">
        <w:rPr>
          <w:rFonts w:ascii="Lato" w:eastAsia="Calibri" w:hAnsi="Lato" w:cs="Lato"/>
        </w:rPr>
        <w:t>RAGs</w:t>
      </w:r>
      <w:r w:rsidR="00CC1836" w:rsidRPr="00AD645C">
        <w:rPr>
          <w:rFonts w:ascii="Lato" w:eastAsia="Calibri" w:hAnsi="Lato" w:cs="Lato"/>
        </w:rPr>
        <w:t xml:space="preserve">, </w:t>
      </w:r>
      <w:r w:rsidR="001628FA" w:rsidRPr="00AD645C">
        <w:rPr>
          <w:rFonts w:ascii="Lato" w:eastAsia="Calibri" w:hAnsi="Lato" w:cs="Lato"/>
        </w:rPr>
        <w:t>GANs</w:t>
      </w:r>
      <w:r w:rsidR="00CC1836" w:rsidRPr="00AD645C">
        <w:rPr>
          <w:rFonts w:ascii="Lato" w:eastAsia="Calibri" w:hAnsi="Lato" w:cs="Lato"/>
        </w:rPr>
        <w:t xml:space="preserve">, </w:t>
      </w:r>
      <w:r w:rsidR="00BA682D" w:rsidRPr="00AD645C">
        <w:rPr>
          <w:rFonts w:ascii="Lato" w:eastAsia="Calibri" w:hAnsi="Lato" w:cs="Lato"/>
        </w:rPr>
        <w:t>APIs</w:t>
      </w:r>
      <w:r w:rsidR="00CC1836" w:rsidRPr="00AD645C">
        <w:rPr>
          <w:rFonts w:ascii="Lato" w:eastAsia="Calibri" w:hAnsi="Lato" w:cs="Lato"/>
        </w:rPr>
        <w:t xml:space="preserve">, </w:t>
      </w:r>
      <w:r w:rsidR="00EA3C06" w:rsidRPr="00AD645C">
        <w:rPr>
          <w:rFonts w:ascii="Lato" w:eastAsia="Calibri" w:hAnsi="Lato" w:cs="Lato"/>
        </w:rPr>
        <w:t>Git</w:t>
      </w:r>
      <w:r w:rsidR="00CC1836" w:rsidRPr="00AD645C">
        <w:rPr>
          <w:rFonts w:ascii="Lato" w:eastAsia="Calibri" w:hAnsi="Lato" w:cs="Lato"/>
        </w:rPr>
        <w:t xml:space="preserve">, </w:t>
      </w:r>
      <w:r w:rsidR="00EA3C06" w:rsidRPr="00AD645C">
        <w:rPr>
          <w:rFonts w:ascii="Lato" w:eastAsia="Calibri" w:hAnsi="Lato" w:cs="Lato"/>
        </w:rPr>
        <w:t>AWS</w:t>
      </w:r>
      <w:r w:rsidR="00CC1836" w:rsidRPr="00AD645C">
        <w:rPr>
          <w:rFonts w:ascii="Lato" w:eastAsia="Calibri" w:hAnsi="Lato" w:cs="Lato"/>
        </w:rPr>
        <w:t xml:space="preserve">, Azure, </w:t>
      </w:r>
      <w:r w:rsidR="00EA3C06" w:rsidRPr="00AD645C">
        <w:rPr>
          <w:rFonts w:ascii="Lato" w:eastAsia="Calibri" w:hAnsi="Lato" w:cs="Lato"/>
        </w:rPr>
        <w:t>GCP</w:t>
      </w:r>
    </w:p>
    <w:p w14:paraId="02B40DDD" w14:textId="77777777" w:rsidR="00A350F8" w:rsidRPr="00AD645C" w:rsidRDefault="00A350F8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AD645C" w:rsidRDefault="00A350F8" w:rsidP="00792D59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 xml:space="preserve">SENIOR </w:t>
      </w:r>
      <w:r w:rsidR="001A31A0" w:rsidRPr="00AD645C">
        <w:rPr>
          <w:rFonts w:ascii="Lato" w:eastAsia="Calibri" w:hAnsi="Lato" w:cs="Lato"/>
          <w:b/>
          <w:bCs/>
        </w:rPr>
        <w:t>AI</w:t>
      </w:r>
      <w:r w:rsidRPr="00AD645C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AD645C" w:rsidRDefault="00A350F8" w:rsidP="00792D59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AD645C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AD645C" w:rsidRDefault="00A350F8" w:rsidP="00792D59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September 2023 - May 2024</w:t>
      </w:r>
    </w:p>
    <w:p w14:paraId="343485BA" w14:textId="5C8E7E42" w:rsidR="00A350F8" w:rsidRPr="00AD645C" w:rsidRDefault="0066501B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Designed and implemented AI reporting systems, employing trend analysis and machine learning</w:t>
      </w:r>
      <w:r w:rsidR="00324230" w:rsidRPr="00AD645C">
        <w:rPr>
          <w:rFonts w:ascii="Lato" w:eastAsia="Calibri" w:hAnsi="Lato" w:cs="Lato"/>
        </w:rPr>
        <w:t>, reducing operational costs significantly</w:t>
      </w:r>
      <w:r w:rsidR="00452893" w:rsidRPr="00AD645C">
        <w:rPr>
          <w:rFonts w:ascii="Lato" w:eastAsia="Calibri" w:hAnsi="Lato" w:cs="Lato"/>
        </w:rPr>
        <w:t>.</w:t>
      </w:r>
    </w:p>
    <w:p w14:paraId="5DFAF068" w14:textId="412F8C10" w:rsidR="00A350F8" w:rsidRPr="00AD645C" w:rsidRDefault="0066501B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Crafted advanced predictive analytics models, using machine learning to forecast trends</w:t>
      </w:r>
      <w:r w:rsidR="006F7333" w:rsidRPr="00AD645C">
        <w:rPr>
          <w:rFonts w:ascii="Lato" w:eastAsia="Calibri" w:hAnsi="Lato" w:cs="Lato"/>
        </w:rPr>
        <w:t xml:space="preserve"> and providing</w:t>
      </w:r>
      <w:r w:rsidR="00E92989" w:rsidRPr="00AD645C">
        <w:rPr>
          <w:rFonts w:ascii="Lato" w:eastAsia="Calibri" w:hAnsi="Lato" w:cs="Lato"/>
        </w:rPr>
        <w:t xml:space="preserve"> agencies with the ability to mobilize according</w:t>
      </w:r>
      <w:r w:rsidR="00E01375" w:rsidRPr="00AD645C">
        <w:rPr>
          <w:rFonts w:ascii="Lato" w:eastAsia="Calibri" w:hAnsi="Lato" w:cs="Lato"/>
        </w:rPr>
        <w:t>ly</w:t>
      </w:r>
      <w:r w:rsidR="00E92989" w:rsidRPr="00AD645C">
        <w:rPr>
          <w:rFonts w:ascii="Lato" w:eastAsia="Calibri" w:hAnsi="Lato" w:cs="Lato"/>
        </w:rPr>
        <w:t xml:space="preserve"> and distribute personnel accurately</w:t>
      </w:r>
      <w:r w:rsidR="006F7333" w:rsidRPr="00AD645C">
        <w:rPr>
          <w:rFonts w:ascii="Lato" w:eastAsia="Calibri" w:hAnsi="Lato" w:cs="Lato"/>
        </w:rPr>
        <w:t>.</w:t>
      </w:r>
    </w:p>
    <w:p w14:paraId="7EE5BCB0" w14:textId="2944B9C0" w:rsidR="00A350F8" w:rsidRPr="00AD645C" w:rsidRDefault="00E01375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Engineered advanced AI tools that analyzed vast, complex datasets, delivering critical health and support metrics for children and adults across county, state, and national levels.</w:t>
      </w:r>
    </w:p>
    <w:p w14:paraId="4E84B641" w14:textId="2BA2D5FC" w:rsidR="00A350F8" w:rsidRPr="00AD645C" w:rsidRDefault="0066501B" w:rsidP="00413129">
      <w:pPr>
        <w:numPr>
          <w:ilvl w:val="0"/>
          <w:numId w:val="14"/>
        </w:numPr>
        <w:spacing w:before="60" w:after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 xml:space="preserve">Led the charge in refining AI reporting accuracy through iterative machine learning models, turning raw data into </w:t>
      </w:r>
      <w:r w:rsidR="00DA2445" w:rsidRPr="00AD645C">
        <w:rPr>
          <w:rFonts w:ascii="Lato" w:eastAsia="Calibri" w:hAnsi="Lato" w:cs="Lato"/>
        </w:rPr>
        <w:t>streamlined, actionable insights</w:t>
      </w:r>
      <w:r w:rsidRPr="00AD645C">
        <w:rPr>
          <w:rFonts w:ascii="Lato" w:eastAsia="Calibri" w:hAnsi="Lato" w:cs="Lato"/>
        </w:rPr>
        <w:t>.</w:t>
      </w:r>
    </w:p>
    <w:p w14:paraId="345EBBDC" w14:textId="2CFD0D65" w:rsidR="00750BC8" w:rsidRPr="00AD645C" w:rsidRDefault="00324230" w:rsidP="00413129">
      <w:pPr>
        <w:numPr>
          <w:ilvl w:val="0"/>
          <w:numId w:val="14"/>
        </w:numPr>
        <w:spacing w:before="60"/>
        <w:ind w:left="288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Architected</w:t>
      </w:r>
      <w:r w:rsidR="00BA3148" w:rsidRPr="00AD645C">
        <w:rPr>
          <w:rFonts w:ascii="Lato" w:eastAsia="Calibri" w:hAnsi="Lato" w:cs="Lato"/>
        </w:rPr>
        <w:t xml:space="preserve"> AI-driven analytics into the business intelligence platform, driving a 35% increase in data-driven decision-making and reducing manual reporting by 50%.</w:t>
      </w:r>
    </w:p>
    <w:p w14:paraId="30B7D776" w14:textId="64583809" w:rsidR="00A350F8" w:rsidRPr="00AD645C" w:rsidRDefault="001A31A0" w:rsidP="00792D59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>MACHINE LEARNING</w:t>
      </w:r>
      <w:r w:rsidR="00A350F8" w:rsidRPr="00AD645C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i/>
          <w:iCs/>
        </w:rPr>
        <w:t>Deep Cloud IQ</w:t>
      </w:r>
      <w:r w:rsidRPr="00AD645C">
        <w:rPr>
          <w:rFonts w:ascii="Lato" w:eastAsia="Calibri" w:hAnsi="Lato" w:cs="Lato"/>
        </w:rPr>
        <w:t xml:space="preserve">, </w:t>
      </w:r>
      <w:r w:rsidRPr="00AD645C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July 2021 – September 2023</w:t>
      </w:r>
    </w:p>
    <w:p w14:paraId="3A16F26D" w14:textId="02C9E636" w:rsidR="00A350F8" w:rsidRPr="00AD645C" w:rsidRDefault="0066501B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Engineered a robust sentiment analysis tracker, empower</w:t>
      </w:r>
      <w:r w:rsidR="00A45DDB" w:rsidRPr="00AD645C">
        <w:rPr>
          <w:rFonts w:ascii="Lato" w:eastAsia="Calibri" w:hAnsi="Lato" w:cs="Lato"/>
        </w:rPr>
        <w:t>ing</w:t>
      </w:r>
      <w:r w:rsidRPr="00AD645C">
        <w:rPr>
          <w:rFonts w:ascii="Lato" w:eastAsia="Calibri" w:hAnsi="Lato" w:cs="Lato"/>
        </w:rPr>
        <w:t xml:space="preserve"> administrators to</w:t>
      </w:r>
      <w:r w:rsidR="00A45DD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detect early signs of</w:t>
      </w:r>
      <w:r w:rsidR="00A45DDB" w:rsidRPr="00AD645C">
        <w:rPr>
          <w:rFonts w:ascii="Lato" w:eastAsia="Calibri" w:hAnsi="Lato" w:cs="Lato"/>
        </w:rPr>
        <w:t xml:space="preserve"> </w:t>
      </w:r>
      <w:r w:rsidRPr="00AD645C">
        <w:rPr>
          <w:rFonts w:ascii="Lato" w:eastAsia="Calibri" w:hAnsi="Lato" w:cs="Lato"/>
        </w:rPr>
        <w:t>disengagement or distress, allowing</w:t>
      </w:r>
      <w:r w:rsidR="006927F3" w:rsidRPr="00AD645C">
        <w:rPr>
          <w:rFonts w:ascii="Lato" w:eastAsia="Calibri" w:hAnsi="Lato" w:cs="Lato"/>
        </w:rPr>
        <w:t xml:space="preserve"> for</w:t>
      </w:r>
      <w:r w:rsidRPr="00AD645C">
        <w:rPr>
          <w:rFonts w:ascii="Lato" w:eastAsia="Calibri" w:hAnsi="Lato" w:cs="Lato"/>
        </w:rPr>
        <w:t xml:space="preserve"> timely interventions</w:t>
      </w:r>
      <w:r w:rsidR="00A350F8" w:rsidRPr="00AD645C">
        <w:rPr>
          <w:rFonts w:ascii="Lato" w:eastAsia="Calibri" w:hAnsi="Lato" w:cs="Lato"/>
        </w:rPr>
        <w:t>.</w:t>
      </w:r>
    </w:p>
    <w:p w14:paraId="1D5F194A" w14:textId="3D95BF6D" w:rsidR="00A350F8" w:rsidRPr="00AD645C" w:rsidRDefault="0066501B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Spearheaded the creation of a dynamic ML pipeline.</w:t>
      </w:r>
      <w:r w:rsidR="00A45DDB" w:rsidRPr="00AD645C">
        <w:rPr>
          <w:rFonts w:ascii="Lato" w:eastAsia="Calibri" w:hAnsi="Lato" w:cs="Lato"/>
        </w:rPr>
        <w:t xml:space="preserve"> Utilizing</w:t>
      </w:r>
      <w:r w:rsidRPr="00AD645C">
        <w:rPr>
          <w:rFonts w:ascii="Lato" w:eastAsia="Calibri" w:hAnsi="Lato" w:cs="Lato"/>
        </w:rPr>
        <w:t xml:space="preserve"> performance data, </w:t>
      </w:r>
      <w:r w:rsidR="00A45DDB" w:rsidRPr="00AD645C">
        <w:rPr>
          <w:rFonts w:ascii="Lato" w:eastAsia="Calibri" w:hAnsi="Lato" w:cs="Lato"/>
        </w:rPr>
        <w:t xml:space="preserve">this tool </w:t>
      </w:r>
      <w:r w:rsidRPr="00AD645C">
        <w:rPr>
          <w:rFonts w:ascii="Lato" w:eastAsia="Calibri" w:hAnsi="Lato" w:cs="Lato"/>
        </w:rPr>
        <w:t>identif</w:t>
      </w:r>
      <w:r w:rsidR="00A45DDB" w:rsidRPr="00AD645C">
        <w:rPr>
          <w:rFonts w:ascii="Lato" w:eastAsia="Calibri" w:hAnsi="Lato" w:cs="Lato"/>
        </w:rPr>
        <w:t>ied</w:t>
      </w:r>
      <w:r w:rsidRPr="00AD645C">
        <w:rPr>
          <w:rFonts w:ascii="Lato" w:eastAsia="Calibri" w:hAnsi="Lato" w:cs="Lato"/>
        </w:rPr>
        <w:t xml:space="preserve"> areas of struggle and offer</w:t>
      </w:r>
      <w:r w:rsidR="00A45DDB" w:rsidRPr="00AD645C">
        <w:rPr>
          <w:rFonts w:ascii="Lato" w:eastAsia="Calibri" w:hAnsi="Lato" w:cs="Lato"/>
        </w:rPr>
        <w:t xml:space="preserve">ed </w:t>
      </w:r>
      <w:r w:rsidRPr="00AD645C">
        <w:rPr>
          <w:rFonts w:ascii="Lato" w:eastAsia="Calibri" w:hAnsi="Lato" w:cs="Lato"/>
        </w:rPr>
        <w:t>targeted strategies to elevate students to their full potential.</w:t>
      </w:r>
    </w:p>
    <w:p w14:paraId="5DB4CDC8" w14:textId="4B394F92" w:rsidR="007F3433" w:rsidRPr="00AD645C" w:rsidRDefault="00A45DDB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Work</w:t>
      </w:r>
      <w:r w:rsidR="00EB710D" w:rsidRPr="00AD645C">
        <w:rPr>
          <w:rFonts w:ascii="Lato" w:eastAsia="Calibri" w:hAnsi="Lato" w:cs="Lato"/>
        </w:rPr>
        <w:t>ed</w:t>
      </w:r>
      <w:r w:rsidRPr="00AD645C">
        <w:rPr>
          <w:rFonts w:ascii="Lato" w:eastAsia="Calibri" w:hAnsi="Lato" w:cs="Lato"/>
        </w:rPr>
        <w:t xml:space="preserve"> with Google engineers and </w:t>
      </w:r>
      <w:r w:rsidR="00EB710D" w:rsidRPr="00AD645C">
        <w:rPr>
          <w:rFonts w:ascii="Lato" w:eastAsia="Calibri" w:hAnsi="Lato" w:cs="Lato"/>
        </w:rPr>
        <w:t xml:space="preserve">Google provided </w:t>
      </w:r>
      <w:r w:rsidRPr="00AD645C">
        <w:rPr>
          <w:rFonts w:ascii="Lato" w:eastAsia="Calibri" w:hAnsi="Lato" w:cs="Lato"/>
        </w:rPr>
        <w:t>data sets, c</w:t>
      </w:r>
      <w:r w:rsidR="007F3433" w:rsidRPr="00AD645C">
        <w:rPr>
          <w:rFonts w:ascii="Lato" w:eastAsia="Calibri" w:hAnsi="Lato" w:cs="Lato"/>
        </w:rPr>
        <w:t>raft</w:t>
      </w:r>
      <w:r w:rsidR="00EB710D" w:rsidRPr="00AD645C">
        <w:rPr>
          <w:rFonts w:ascii="Lato" w:eastAsia="Calibri" w:hAnsi="Lato" w:cs="Lato"/>
        </w:rPr>
        <w:t>ing</w:t>
      </w:r>
      <w:r w:rsidR="007F3433" w:rsidRPr="00AD645C">
        <w:rPr>
          <w:rFonts w:ascii="Lato" w:eastAsia="Calibri" w:hAnsi="Lato" w:cs="Lato"/>
        </w:rPr>
        <w:t xml:space="preserve"> a cutting-edge NLP</w:t>
      </w:r>
      <w:r w:rsidR="006927F3" w:rsidRPr="00AD645C">
        <w:rPr>
          <w:rFonts w:ascii="Lato" w:eastAsia="Calibri" w:hAnsi="Lato" w:cs="Lato"/>
        </w:rPr>
        <w:t xml:space="preserve"> pipeline</w:t>
      </w:r>
      <w:r w:rsidR="007F3433" w:rsidRPr="00AD645C">
        <w:rPr>
          <w:rFonts w:ascii="Lato" w:eastAsia="Calibri" w:hAnsi="Lato" w:cs="Lato"/>
        </w:rPr>
        <w:t>.</w:t>
      </w:r>
    </w:p>
    <w:p w14:paraId="6459EF9E" w14:textId="6FC3CE90" w:rsidR="00A350F8" w:rsidRPr="00AD645C" w:rsidRDefault="006F7333" w:rsidP="00413129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C</w:t>
      </w:r>
      <w:r w:rsidR="00EB710D" w:rsidRPr="00AD645C">
        <w:rPr>
          <w:rFonts w:ascii="Lato" w:eastAsia="Calibri" w:hAnsi="Lato" w:cs="Lato"/>
        </w:rPr>
        <w:t>reat</w:t>
      </w:r>
      <w:r w:rsidRPr="00AD645C">
        <w:rPr>
          <w:rFonts w:ascii="Lato" w:eastAsia="Calibri" w:hAnsi="Lato" w:cs="Lato"/>
        </w:rPr>
        <w:t>ed</w:t>
      </w:r>
      <w:r w:rsidR="00EB710D" w:rsidRPr="00AD645C">
        <w:rPr>
          <w:rFonts w:ascii="Lato" w:eastAsia="Calibri" w:hAnsi="Lato" w:cs="Lato"/>
        </w:rPr>
        <w:t xml:space="preserve"> a suite of software</w:t>
      </w:r>
      <w:r w:rsidR="00415B73" w:rsidRPr="00AD645C">
        <w:rPr>
          <w:rFonts w:ascii="Lato" w:eastAsia="Calibri" w:hAnsi="Lato" w:cs="Lato"/>
        </w:rPr>
        <w:t xml:space="preserve"> that</w:t>
      </w:r>
      <w:r w:rsidR="00EB710D" w:rsidRPr="00AD645C">
        <w:rPr>
          <w:rFonts w:ascii="Lato" w:eastAsia="Calibri" w:hAnsi="Lato" w:cs="Lato"/>
        </w:rPr>
        <w:t xml:space="preserve"> includ</w:t>
      </w:r>
      <w:r w:rsidR="00415B73" w:rsidRPr="00AD645C">
        <w:rPr>
          <w:rFonts w:ascii="Lato" w:eastAsia="Calibri" w:hAnsi="Lato" w:cs="Lato"/>
        </w:rPr>
        <w:t xml:space="preserve">ed </w:t>
      </w:r>
      <w:r w:rsidR="00EB710D" w:rsidRPr="00AD645C">
        <w:rPr>
          <w:rFonts w:ascii="Lato" w:eastAsia="Calibri" w:hAnsi="Lato" w:cs="Lato"/>
        </w:rPr>
        <w:t>chat applications, analytical tools, and administrative tools</w:t>
      </w:r>
      <w:r w:rsidR="00415B73" w:rsidRPr="00AD645C">
        <w:rPr>
          <w:rFonts w:ascii="Lato" w:eastAsia="Calibri" w:hAnsi="Lato" w:cs="Lato"/>
        </w:rPr>
        <w:t xml:space="preserve"> </w:t>
      </w:r>
      <w:r w:rsidR="006927F3" w:rsidRPr="00AD645C">
        <w:rPr>
          <w:rFonts w:ascii="Lato" w:eastAsia="Calibri" w:hAnsi="Lato" w:cs="Lato"/>
        </w:rPr>
        <w:t xml:space="preserve">tuned with machine learning </w:t>
      </w:r>
      <w:r w:rsidR="00415B73" w:rsidRPr="00AD645C">
        <w:rPr>
          <w:rFonts w:ascii="Lato" w:eastAsia="Calibri" w:hAnsi="Lato" w:cs="Lato"/>
        </w:rPr>
        <w:t xml:space="preserve">that </w:t>
      </w:r>
      <w:r w:rsidR="003E380D" w:rsidRPr="00AD645C">
        <w:rPr>
          <w:rFonts w:ascii="Lato" w:eastAsia="Calibri" w:hAnsi="Lato" w:cs="Lato"/>
        </w:rPr>
        <w:t>offered</w:t>
      </w:r>
      <w:r w:rsidR="00415B73" w:rsidRPr="00AD645C">
        <w:rPr>
          <w:rFonts w:ascii="Lato" w:eastAsia="Calibri" w:hAnsi="Lato" w:cs="Lato"/>
        </w:rPr>
        <w:t xml:space="preserve"> an all-encompassing view of student health and behavior</w:t>
      </w:r>
      <w:r w:rsidR="00A350F8" w:rsidRPr="00AD645C">
        <w:rPr>
          <w:rFonts w:ascii="Lato" w:eastAsia="Calibri" w:hAnsi="Lato" w:cs="Lato"/>
        </w:rPr>
        <w:t>.</w:t>
      </w:r>
    </w:p>
    <w:p w14:paraId="36F27466" w14:textId="77777777" w:rsidR="00A350F8" w:rsidRPr="00AD645C" w:rsidRDefault="00A350F8" w:rsidP="00792D59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AD645C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  <w:i/>
          <w:iCs/>
        </w:rPr>
        <w:t>Millennial Shift Technologies</w:t>
      </w:r>
      <w:r w:rsidRPr="00AD645C">
        <w:rPr>
          <w:rFonts w:ascii="Lato" w:eastAsia="Calibri" w:hAnsi="Lato" w:cs="Lato"/>
        </w:rPr>
        <w:t xml:space="preserve">, </w:t>
      </w:r>
      <w:r w:rsidRPr="00AD645C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AD645C" w:rsidRDefault="00A350F8" w:rsidP="00792D59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October 2020 – June 2021</w:t>
      </w:r>
    </w:p>
    <w:p w14:paraId="2D7779C0" w14:textId="77777777" w:rsidR="00A350F8" w:rsidRPr="00AD645C" w:rsidRDefault="00A350F8" w:rsidP="00413129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Delivered complex integrations by developing and deploying SOAP and REST APIs.</w:t>
      </w:r>
    </w:p>
    <w:p w14:paraId="102C4B4C" w14:textId="77777777" w:rsidR="00882904" w:rsidRPr="007D3945" w:rsidRDefault="00882904" w:rsidP="00882904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7D3945">
        <w:rPr>
          <w:rFonts w:ascii="Lato" w:eastAsia="Calibri" w:hAnsi="Lato" w:cs="Lato"/>
          <w:b/>
          <w:bCs/>
        </w:rPr>
        <w:t xml:space="preserve">JR </w:t>
      </w:r>
      <w:r>
        <w:rPr>
          <w:rFonts w:ascii="Lato" w:eastAsia="Calibri" w:hAnsi="Lato" w:cs="Lato"/>
          <w:b/>
          <w:bCs/>
        </w:rPr>
        <w:t>DATA SCIENTIST</w:t>
      </w:r>
    </w:p>
    <w:p w14:paraId="0E516659" w14:textId="77777777" w:rsidR="00882904" w:rsidRPr="007D3945" w:rsidRDefault="00882904" w:rsidP="00882904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i/>
          <w:iCs/>
        </w:rPr>
      </w:pPr>
      <w:proofErr w:type="spellStart"/>
      <w:r>
        <w:rPr>
          <w:rFonts w:ascii="Lato" w:eastAsia="Calibri" w:hAnsi="Lato" w:cs="Lato"/>
          <w:i/>
          <w:iCs/>
        </w:rPr>
        <w:t>Prizelogic</w:t>
      </w:r>
      <w:proofErr w:type="spellEnd"/>
      <w:r w:rsidRPr="007D3945">
        <w:rPr>
          <w:rFonts w:ascii="Lato" w:eastAsia="Calibri" w:hAnsi="Lato" w:cs="Lato"/>
          <w:i/>
          <w:iCs/>
        </w:rPr>
        <w:t xml:space="preserve">, </w:t>
      </w:r>
      <w:r>
        <w:rPr>
          <w:rFonts w:ascii="Lato" w:eastAsia="Calibri" w:hAnsi="Lato" w:cs="Lato"/>
          <w:i/>
          <w:iCs/>
        </w:rPr>
        <w:t>Scottsdale, AZ</w:t>
      </w:r>
    </w:p>
    <w:p w14:paraId="63D01F99" w14:textId="77777777" w:rsidR="00882904" w:rsidRPr="007D3945" w:rsidRDefault="00882904" w:rsidP="00882904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7D3945">
        <w:rPr>
          <w:rFonts w:ascii="Lato" w:eastAsia="Calibri" w:hAnsi="Lato" w:cs="Lato"/>
        </w:rPr>
        <w:t>February 2018 – May 2020</w:t>
      </w:r>
    </w:p>
    <w:p w14:paraId="4259246C" w14:textId="77777777" w:rsidR="00882904" w:rsidRDefault="00882904" w:rsidP="00882904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>Implemented data cleaning and preprocessing techniques, including handling missing data, outlier detection, and feature scaling, to ensure data integrity.</w:t>
      </w:r>
    </w:p>
    <w:p w14:paraId="70D71607" w14:textId="77777777" w:rsidR="00882904" w:rsidRPr="007D3945" w:rsidRDefault="00882904" w:rsidP="00882904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40743C">
        <w:rPr>
          <w:rFonts w:ascii="Lato" w:eastAsia="Calibri" w:hAnsi="Lato" w:cs="Lato"/>
        </w:rPr>
        <w:t>Conducted exploratory data analysis (EDA) on large datasets to identify key trends, correlations, and patterns, contributing to data-driven decision-making.</w:t>
      </w:r>
    </w:p>
    <w:p w14:paraId="5CB59E3D" w14:textId="77777777" w:rsidR="00A350F8" w:rsidRPr="00AD645C" w:rsidRDefault="00A350F8" w:rsidP="00CC1836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AD645C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0A5CCE7D" w14:textId="43B2EDEE" w:rsidR="009F5A55" w:rsidRPr="00882904" w:rsidRDefault="009F5A55" w:rsidP="00882904">
      <w:pPr>
        <w:spacing w:before="60" w:line="240" w:lineRule="auto"/>
        <w:ind w:left="360"/>
        <w:rPr>
          <w:rFonts w:ascii="Lato" w:eastAsia="Calibri" w:hAnsi="Lato" w:cs="Lato"/>
          <w:i/>
          <w:iCs/>
        </w:rPr>
      </w:pPr>
      <w:bookmarkStart w:id="3" w:name="_Hlk165973960"/>
      <w:r w:rsidRPr="00882904">
        <w:rPr>
          <w:rFonts w:ascii="Lato" w:eastAsia="Calibri" w:hAnsi="Lato" w:cs="Lato"/>
          <w:i/>
          <w:iCs/>
        </w:rPr>
        <w:t>College of Southern Nevada, Las Vegas. NV</w:t>
      </w:r>
      <w:r w:rsidR="00882904" w:rsidRPr="00882904">
        <w:rPr>
          <w:rFonts w:ascii="Lato" w:eastAsia="Calibri" w:hAnsi="Lato" w:cs="Lato"/>
          <w:i/>
          <w:iCs/>
        </w:rPr>
        <w:t xml:space="preserve"> (</w:t>
      </w:r>
      <w:r w:rsidR="00882904" w:rsidRPr="00882904">
        <w:rPr>
          <w:rFonts w:ascii="Lato" w:eastAsia="Calibri" w:hAnsi="Lato" w:cs="Lato"/>
          <w:i/>
          <w:iCs/>
        </w:rPr>
        <w:t>January 2014 – May 2017</w:t>
      </w:r>
      <w:r w:rsidR="00882904" w:rsidRPr="00882904">
        <w:rPr>
          <w:rFonts w:ascii="Lato" w:eastAsia="Calibri" w:hAnsi="Lato" w:cs="Lato"/>
          <w:i/>
          <w:iCs/>
        </w:rPr>
        <w:t>)</w:t>
      </w:r>
    </w:p>
    <w:p w14:paraId="3CB8A9DF" w14:textId="3221C354" w:rsidR="00B54973" w:rsidRPr="00AD645C" w:rsidRDefault="009F5A55" w:rsidP="00882904">
      <w:pPr>
        <w:spacing w:before="60" w:line="240" w:lineRule="auto"/>
        <w:ind w:left="360"/>
        <w:rPr>
          <w:rFonts w:ascii="Lato" w:eastAsia="Calibri" w:hAnsi="Lato" w:cs="Lato"/>
        </w:rPr>
      </w:pPr>
      <w:r w:rsidRPr="00AD645C">
        <w:rPr>
          <w:rFonts w:ascii="Lato" w:eastAsia="Calibri" w:hAnsi="Lato" w:cs="Lato"/>
        </w:rPr>
        <w:t>Studied: Computer Science</w:t>
      </w:r>
      <w:bookmarkEnd w:id="3"/>
      <w:r w:rsidRPr="00AD645C">
        <w:rPr>
          <w:rFonts w:ascii="Lato" w:eastAsia="Calibri" w:hAnsi="Lato" w:cs="Lato"/>
        </w:rPr>
        <w:t xml:space="preserve"> | Dean’s List</w:t>
      </w:r>
    </w:p>
    <w:sectPr w:rsidR="00B54973" w:rsidRPr="00AD645C" w:rsidSect="00413129">
      <w:footerReference w:type="default" r:id="rId9"/>
      <w:footerReference w:type="first" r:id="rId10"/>
      <w:pgSz w:w="12240" w:h="15840"/>
      <w:pgMar w:top="720" w:right="1080" w:bottom="144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63E27" w14:textId="77777777" w:rsidR="00452CCB" w:rsidRDefault="00452CCB">
      <w:r>
        <w:separator/>
      </w:r>
    </w:p>
  </w:endnote>
  <w:endnote w:type="continuationSeparator" w:id="0">
    <w:p w14:paraId="1DF5A4F5" w14:textId="77777777" w:rsidR="00452CCB" w:rsidRDefault="0045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82597E" w14:textId="77777777" w:rsidR="00452CCB" w:rsidRDefault="00452CCB">
      <w:r>
        <w:separator/>
      </w:r>
    </w:p>
  </w:footnote>
  <w:footnote w:type="continuationSeparator" w:id="0">
    <w:p w14:paraId="0677F6E1" w14:textId="77777777" w:rsidR="00452CCB" w:rsidRDefault="00452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2D93"/>
    <w:rsid w:val="001D3912"/>
    <w:rsid w:val="001E3AA6"/>
    <w:rsid w:val="001F0144"/>
    <w:rsid w:val="001F3E1D"/>
    <w:rsid w:val="001F44E6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0EA1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3129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2CCB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09F3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A7D"/>
    <w:rsid w:val="00790C23"/>
    <w:rsid w:val="0079212E"/>
    <w:rsid w:val="00792D59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2904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27FC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309B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1A77"/>
    <w:rsid w:val="009E26AD"/>
    <w:rsid w:val="009E35EA"/>
    <w:rsid w:val="009E430B"/>
    <w:rsid w:val="009E6B99"/>
    <w:rsid w:val="009F1CD4"/>
    <w:rsid w:val="009F30B3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45C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384B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0630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2B6A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1836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A7E8A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0F45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1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6</cp:revision>
  <cp:lastPrinted>2023-04-25T14:14:00Z</cp:lastPrinted>
  <dcterms:created xsi:type="dcterms:W3CDTF">2024-09-08T15:28:00Z</dcterms:created>
  <dcterms:modified xsi:type="dcterms:W3CDTF">2024-09-10T20:08:00Z</dcterms:modified>
</cp:coreProperties>
</file>